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F193C" w14:textId="77777777" w:rsidR="007A7C00" w:rsidRDefault="007A7C00">
      <w:pPr>
        <w:pStyle w:val="Heading1"/>
        <w:jc w:val="center"/>
      </w:pPr>
    </w:p>
    <w:p w14:paraId="0E37BCFC" w14:textId="77777777" w:rsidR="0097007E" w:rsidRDefault="0097007E">
      <w:pPr>
        <w:pStyle w:val="Heading1"/>
        <w:jc w:val="center"/>
      </w:pPr>
      <w:r>
        <w:t>VICTORIAN CHAPTER</w:t>
      </w:r>
      <w:r w:rsidR="00453E13">
        <w:t xml:space="preserve"> OF LEARNING ENVIRONMENTS AUSTRALASIA</w:t>
      </w:r>
    </w:p>
    <w:p w14:paraId="0B59CD24" w14:textId="5A3E0705" w:rsidR="00877F59" w:rsidRDefault="00877F59">
      <w:pPr>
        <w:pStyle w:val="Heading1"/>
        <w:jc w:val="center"/>
      </w:pPr>
      <w:r>
        <w:t xml:space="preserve">NOMINATIONS FOR </w:t>
      </w:r>
      <w:r w:rsidR="00ED104D">
        <w:t>BOARD</w:t>
      </w:r>
      <w:r>
        <w:t xml:space="preserve"> MEMBERSHIP</w:t>
      </w:r>
    </w:p>
    <w:p w14:paraId="0F1F9D65" w14:textId="59266B61" w:rsidR="00877F59" w:rsidRDefault="00F774CE">
      <w:pPr>
        <w:jc w:val="center"/>
        <w:rPr>
          <w:b/>
          <w:bCs/>
        </w:rPr>
      </w:pPr>
      <w:r>
        <w:rPr>
          <w:b/>
          <w:bCs/>
        </w:rPr>
        <w:t>20</w:t>
      </w:r>
      <w:r w:rsidR="00D40826">
        <w:rPr>
          <w:b/>
          <w:bCs/>
        </w:rPr>
        <w:t>2</w:t>
      </w:r>
      <w:r w:rsidR="00BE123E">
        <w:rPr>
          <w:b/>
          <w:bCs/>
        </w:rPr>
        <w:t>4</w:t>
      </w:r>
      <w:r w:rsidR="00453E13">
        <w:rPr>
          <w:b/>
          <w:bCs/>
        </w:rPr>
        <w:t xml:space="preserve"> </w:t>
      </w:r>
      <w:r w:rsidR="003F6C2B">
        <w:rPr>
          <w:b/>
          <w:bCs/>
        </w:rPr>
        <w:t>–</w:t>
      </w:r>
      <w:r w:rsidR="00453E13">
        <w:rPr>
          <w:b/>
          <w:bCs/>
        </w:rPr>
        <w:t xml:space="preserve"> 20</w:t>
      </w:r>
      <w:r w:rsidR="003F6C2B">
        <w:rPr>
          <w:b/>
          <w:bCs/>
        </w:rPr>
        <w:t>2</w:t>
      </w:r>
      <w:r w:rsidR="00BE123E">
        <w:rPr>
          <w:b/>
          <w:bCs/>
        </w:rPr>
        <w:t>5</w:t>
      </w:r>
    </w:p>
    <w:p w14:paraId="4AE5F1D3" w14:textId="77777777" w:rsidR="00877F59" w:rsidRDefault="00877F59" w:rsidP="005A38F1">
      <w:pPr>
        <w:jc w:val="both"/>
        <w:rPr>
          <w:sz w:val="20"/>
        </w:rPr>
      </w:pPr>
    </w:p>
    <w:p w14:paraId="727B0617" w14:textId="515801DD" w:rsidR="00877F59" w:rsidRDefault="00492E7A" w:rsidP="005A38F1">
      <w:pPr>
        <w:jc w:val="both"/>
        <w:rPr>
          <w:sz w:val="20"/>
        </w:rPr>
      </w:pPr>
      <w:r>
        <w:rPr>
          <w:sz w:val="20"/>
        </w:rPr>
        <w:t>Three</w:t>
      </w:r>
      <w:r w:rsidR="00082D84">
        <w:rPr>
          <w:sz w:val="20"/>
        </w:rPr>
        <w:t xml:space="preserve"> positions</w:t>
      </w:r>
      <w:r w:rsidR="00F774CE">
        <w:rPr>
          <w:sz w:val="20"/>
        </w:rPr>
        <w:t xml:space="preserve"> will become vacant on the Victorian Chapter </w:t>
      </w:r>
      <w:r w:rsidR="00ED104D">
        <w:rPr>
          <w:sz w:val="20"/>
        </w:rPr>
        <w:t>Board</w:t>
      </w:r>
      <w:r w:rsidR="00F774CE">
        <w:rPr>
          <w:sz w:val="20"/>
        </w:rPr>
        <w:t xml:space="preserve"> as of </w:t>
      </w:r>
      <w:r w:rsidR="00392502">
        <w:rPr>
          <w:sz w:val="20"/>
        </w:rPr>
        <w:t>November’s</w:t>
      </w:r>
      <w:r w:rsidR="00F774CE">
        <w:rPr>
          <w:sz w:val="20"/>
        </w:rPr>
        <w:t xml:space="preserve"> Annual Meeting.</w:t>
      </w:r>
      <w:r w:rsidR="003C1A8A">
        <w:rPr>
          <w:sz w:val="20"/>
        </w:rPr>
        <w:t xml:space="preserve"> </w:t>
      </w:r>
      <w:r w:rsidR="00877F59">
        <w:rPr>
          <w:sz w:val="20"/>
        </w:rPr>
        <w:t xml:space="preserve">Nominations are now formally </w:t>
      </w:r>
      <w:r w:rsidR="005C7395">
        <w:rPr>
          <w:sz w:val="20"/>
        </w:rPr>
        <w:t>opene</w:t>
      </w:r>
      <w:r w:rsidR="00F708BE">
        <w:rPr>
          <w:sz w:val="20"/>
        </w:rPr>
        <w:t>d</w:t>
      </w:r>
      <w:r w:rsidR="00877F59">
        <w:rPr>
          <w:sz w:val="20"/>
        </w:rPr>
        <w:t xml:space="preserve"> </w:t>
      </w:r>
      <w:r w:rsidR="00F774CE">
        <w:rPr>
          <w:sz w:val="20"/>
        </w:rPr>
        <w:t xml:space="preserve">to fill these positions and </w:t>
      </w:r>
      <w:r w:rsidR="00877F59">
        <w:rPr>
          <w:sz w:val="20"/>
        </w:rPr>
        <w:t xml:space="preserve">must be received by </w:t>
      </w:r>
      <w:r w:rsidR="00C8408F">
        <w:rPr>
          <w:b/>
          <w:bCs/>
          <w:sz w:val="20"/>
          <w:u w:val="single"/>
        </w:rPr>
        <w:t>5</w:t>
      </w:r>
      <w:r w:rsidR="00453E13" w:rsidRPr="0030389E">
        <w:rPr>
          <w:b/>
          <w:bCs/>
          <w:sz w:val="20"/>
          <w:u w:val="single"/>
        </w:rPr>
        <w:t>:</w:t>
      </w:r>
      <w:r>
        <w:rPr>
          <w:b/>
          <w:bCs/>
          <w:sz w:val="20"/>
          <w:u w:val="single"/>
        </w:rPr>
        <w:t>3</w:t>
      </w:r>
      <w:r w:rsidR="00877F59" w:rsidRPr="0030389E">
        <w:rPr>
          <w:b/>
          <w:bCs/>
          <w:sz w:val="20"/>
          <w:u w:val="single"/>
        </w:rPr>
        <w:t>0 pm</w:t>
      </w:r>
      <w:r w:rsidR="00453E13" w:rsidRPr="0030389E">
        <w:rPr>
          <w:b/>
          <w:bCs/>
          <w:sz w:val="20"/>
          <w:u w:val="single"/>
        </w:rPr>
        <w:t xml:space="preserve"> on</w:t>
      </w:r>
      <w:r w:rsidR="00877F59" w:rsidRPr="0030389E">
        <w:rPr>
          <w:b/>
          <w:bCs/>
          <w:sz w:val="20"/>
          <w:u w:val="single"/>
        </w:rPr>
        <w:t xml:space="preserve"> </w:t>
      </w:r>
      <w:r w:rsidR="009A5557">
        <w:rPr>
          <w:b/>
          <w:bCs/>
          <w:sz w:val="20"/>
          <w:u w:val="single"/>
        </w:rPr>
        <w:t>Thursday</w:t>
      </w:r>
      <w:r>
        <w:rPr>
          <w:b/>
          <w:bCs/>
          <w:sz w:val="20"/>
          <w:u w:val="single"/>
        </w:rPr>
        <w:t xml:space="preserve"> </w:t>
      </w:r>
      <w:r w:rsidR="008A08C8">
        <w:rPr>
          <w:b/>
          <w:bCs/>
          <w:sz w:val="20"/>
          <w:u w:val="single"/>
        </w:rPr>
        <w:t>2</w:t>
      </w:r>
      <w:r w:rsidR="008A08C8" w:rsidRPr="008A08C8">
        <w:rPr>
          <w:b/>
          <w:bCs/>
          <w:sz w:val="20"/>
          <w:u w:val="single"/>
          <w:vertAlign w:val="superscript"/>
        </w:rPr>
        <w:t>nd</w:t>
      </w:r>
      <w:r w:rsidR="008A08C8">
        <w:rPr>
          <w:b/>
          <w:bCs/>
          <w:sz w:val="20"/>
          <w:u w:val="single"/>
        </w:rPr>
        <w:t xml:space="preserve"> </w:t>
      </w:r>
      <w:r>
        <w:rPr>
          <w:b/>
          <w:bCs/>
          <w:sz w:val="20"/>
          <w:u w:val="single"/>
        </w:rPr>
        <w:t xml:space="preserve">November 2023. </w:t>
      </w:r>
    </w:p>
    <w:p w14:paraId="74A58368" w14:textId="77777777" w:rsidR="00877F59" w:rsidRDefault="00877F59" w:rsidP="005A38F1">
      <w:pPr>
        <w:jc w:val="both"/>
        <w:rPr>
          <w:sz w:val="20"/>
        </w:rPr>
      </w:pPr>
    </w:p>
    <w:p w14:paraId="0CAF3215" w14:textId="70D7C7D3" w:rsidR="00877F59" w:rsidRDefault="00F774CE" w:rsidP="005A38F1">
      <w:pPr>
        <w:jc w:val="both"/>
        <w:rPr>
          <w:sz w:val="20"/>
        </w:rPr>
      </w:pPr>
      <w:r>
        <w:rPr>
          <w:sz w:val="20"/>
        </w:rPr>
        <w:t>We strongly encourage</w:t>
      </w:r>
      <w:r w:rsidR="00877F59">
        <w:rPr>
          <w:sz w:val="20"/>
        </w:rPr>
        <w:t xml:space="preserve"> members to consider nominating for a </w:t>
      </w:r>
      <w:r w:rsidR="004A4C4A">
        <w:rPr>
          <w:sz w:val="20"/>
        </w:rPr>
        <w:t>board</w:t>
      </w:r>
      <w:r w:rsidR="00877F59">
        <w:rPr>
          <w:sz w:val="20"/>
        </w:rPr>
        <w:t xml:space="preserve"> position. Partici</w:t>
      </w:r>
      <w:r>
        <w:rPr>
          <w:sz w:val="20"/>
        </w:rPr>
        <w:t xml:space="preserve">pation in the management of </w:t>
      </w:r>
      <w:r w:rsidR="00453E13">
        <w:rPr>
          <w:sz w:val="20"/>
        </w:rPr>
        <w:t>LEA</w:t>
      </w:r>
      <w:r w:rsidR="0097007E">
        <w:rPr>
          <w:sz w:val="20"/>
        </w:rPr>
        <w:t xml:space="preserve"> </w:t>
      </w:r>
      <w:r w:rsidR="00877F59">
        <w:rPr>
          <w:sz w:val="20"/>
        </w:rPr>
        <w:t xml:space="preserve">is a </w:t>
      </w:r>
      <w:r>
        <w:rPr>
          <w:sz w:val="20"/>
        </w:rPr>
        <w:t xml:space="preserve">rewarding experience </w:t>
      </w:r>
      <w:r w:rsidR="00877F59">
        <w:rPr>
          <w:sz w:val="20"/>
        </w:rPr>
        <w:t xml:space="preserve">as it puts </w:t>
      </w:r>
      <w:r w:rsidR="003B5AD8">
        <w:rPr>
          <w:sz w:val="20"/>
        </w:rPr>
        <w:t>you</w:t>
      </w:r>
      <w:r w:rsidR="00877F59">
        <w:rPr>
          <w:sz w:val="20"/>
        </w:rPr>
        <w:t xml:space="preserve"> in touch with fellow professionals</w:t>
      </w:r>
      <w:r>
        <w:rPr>
          <w:sz w:val="20"/>
        </w:rPr>
        <w:t xml:space="preserve"> working towards the common aims of </w:t>
      </w:r>
      <w:r w:rsidR="00453E13">
        <w:rPr>
          <w:sz w:val="20"/>
        </w:rPr>
        <w:t>LEA</w:t>
      </w:r>
      <w:r w:rsidR="00877F59">
        <w:rPr>
          <w:sz w:val="20"/>
        </w:rPr>
        <w:t xml:space="preserve">. If you would like to know more about the role of a </w:t>
      </w:r>
      <w:r w:rsidR="004A4C4A">
        <w:rPr>
          <w:sz w:val="20"/>
        </w:rPr>
        <w:t>board</w:t>
      </w:r>
      <w:r w:rsidR="00877F59">
        <w:rPr>
          <w:sz w:val="20"/>
        </w:rPr>
        <w:t xml:space="preserve"> member, please contact one of the current </w:t>
      </w:r>
      <w:r>
        <w:rPr>
          <w:sz w:val="20"/>
        </w:rPr>
        <w:t>members</w:t>
      </w:r>
      <w:r w:rsidR="00877F59">
        <w:rPr>
          <w:sz w:val="20"/>
        </w:rPr>
        <w:t>.</w:t>
      </w:r>
    </w:p>
    <w:p w14:paraId="38210880" w14:textId="77777777" w:rsidR="003D7A82" w:rsidRDefault="003D7A82" w:rsidP="005A38F1">
      <w:pPr>
        <w:jc w:val="both"/>
        <w:rPr>
          <w:sz w:val="20"/>
        </w:rPr>
      </w:pPr>
    </w:p>
    <w:p w14:paraId="3958E188" w14:textId="18E9CD30" w:rsidR="00C61D8F" w:rsidRPr="009B2E26" w:rsidRDefault="009A5557" w:rsidP="00C61D8F">
      <w:pPr>
        <w:jc w:val="both"/>
        <w:rPr>
          <w:b/>
          <w:sz w:val="20"/>
        </w:rPr>
      </w:pPr>
      <w:r>
        <w:rPr>
          <w:b/>
          <w:sz w:val="20"/>
        </w:rPr>
        <w:t>Emily Flint</w:t>
      </w:r>
    </w:p>
    <w:p w14:paraId="1C1B0580" w14:textId="058E5E7C" w:rsidR="00E326E0" w:rsidRDefault="00C61D8F" w:rsidP="00B8084E">
      <w:pPr>
        <w:jc w:val="both"/>
        <w:rPr>
          <w:b/>
          <w:sz w:val="20"/>
        </w:rPr>
      </w:pPr>
      <w:r>
        <w:rPr>
          <w:b/>
          <w:sz w:val="20"/>
        </w:rPr>
        <w:t>Victorian Chapter Secretary</w:t>
      </w:r>
    </w:p>
    <w:p w14:paraId="360B08F4" w14:textId="77777777" w:rsidR="00B8084E" w:rsidRDefault="00B8084E" w:rsidP="00B8084E">
      <w:pPr>
        <w:jc w:val="both"/>
        <w:rPr>
          <w:b/>
          <w:sz w:val="20"/>
        </w:rPr>
      </w:pPr>
    </w:p>
    <w:p w14:paraId="11A44750" w14:textId="77777777" w:rsidR="007A7C00" w:rsidRDefault="007A7C00">
      <w:pPr>
        <w:rPr>
          <w:b/>
          <w:sz w:val="20"/>
        </w:rPr>
      </w:pPr>
    </w:p>
    <w:p w14:paraId="387230E0" w14:textId="77777777" w:rsidR="007A7C00" w:rsidRDefault="007A7C00">
      <w:pPr>
        <w:rPr>
          <w:b/>
          <w:sz w:val="20"/>
        </w:rPr>
      </w:pPr>
    </w:p>
    <w:p w14:paraId="0FC9CFFA" w14:textId="77777777" w:rsidR="007A7C00" w:rsidRDefault="007A7C00">
      <w:pPr>
        <w:rPr>
          <w:b/>
          <w:sz w:val="20"/>
        </w:rPr>
      </w:pPr>
    </w:p>
    <w:p w14:paraId="4C3C720D" w14:textId="77777777" w:rsidR="007A7C00" w:rsidRDefault="007A7C00">
      <w:pPr>
        <w:rPr>
          <w:b/>
          <w:sz w:val="20"/>
        </w:rPr>
      </w:pPr>
    </w:p>
    <w:p w14:paraId="45F03A75" w14:textId="77777777" w:rsidR="007A7C00" w:rsidRDefault="007A7C00">
      <w:pPr>
        <w:rPr>
          <w:b/>
          <w:sz w:val="20"/>
        </w:rPr>
      </w:pPr>
    </w:p>
    <w:p w14:paraId="228A94A0" w14:textId="77777777" w:rsidR="004A4C4A" w:rsidRPr="009B2E26" w:rsidRDefault="004A4C4A">
      <w:pPr>
        <w:rPr>
          <w:b/>
          <w:sz w:val="20"/>
        </w:rPr>
      </w:pPr>
    </w:p>
    <w:p w14:paraId="2BFF7D43" w14:textId="77777777" w:rsidR="00453E13" w:rsidRPr="004A4C4A" w:rsidRDefault="00453E13">
      <w:pPr>
        <w:rPr>
          <w:b/>
          <w:sz w:val="20"/>
        </w:rPr>
      </w:pPr>
    </w:p>
    <w:p w14:paraId="03753641" w14:textId="77777777" w:rsidR="00453E13" w:rsidRPr="004A4C4A" w:rsidRDefault="00453E13">
      <w:pPr>
        <w:rPr>
          <w:b/>
          <w:sz w:val="20"/>
        </w:rPr>
      </w:pPr>
      <w:r w:rsidRPr="004A4C4A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0" wp14:anchorId="6F693F9C" wp14:editId="4CC86B1F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56000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60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05EE03" id="Line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" from="0,0" to="59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" o:allowoverlap="f">
                <v:stroke dashstyle="dash"/>
                <w10:wrap anchorx="page" anchory="page"/>
              </v:line>
            </w:pict>
          </mc:Fallback>
        </mc:AlternateContent>
      </w:r>
    </w:p>
    <w:p w14:paraId="42AF16F5" w14:textId="77777777" w:rsidR="007A7C00" w:rsidRPr="004A4C4A" w:rsidRDefault="007A7C00" w:rsidP="004A4C4A">
      <w:pPr>
        <w:rPr>
          <w:b/>
          <w:sz w:val="20"/>
        </w:rPr>
      </w:pPr>
    </w:p>
    <w:p w14:paraId="52108973" w14:textId="77777777" w:rsidR="007A7C00" w:rsidRPr="004A4C4A" w:rsidRDefault="007A7C00" w:rsidP="004A4C4A">
      <w:pPr>
        <w:rPr>
          <w:b/>
          <w:sz w:val="20"/>
        </w:rPr>
      </w:pPr>
    </w:p>
    <w:p w14:paraId="5F75CF73" w14:textId="77777777" w:rsidR="007A7C00" w:rsidRPr="004A4C4A" w:rsidRDefault="007A7C00" w:rsidP="004A4C4A">
      <w:pPr>
        <w:rPr>
          <w:b/>
          <w:sz w:val="20"/>
        </w:rPr>
      </w:pPr>
    </w:p>
    <w:p w14:paraId="45A46457" w14:textId="77777777" w:rsidR="007A7C00" w:rsidRPr="004A4C4A" w:rsidRDefault="007A7C00" w:rsidP="004A4C4A">
      <w:pPr>
        <w:rPr>
          <w:b/>
          <w:sz w:val="20"/>
        </w:rPr>
      </w:pPr>
    </w:p>
    <w:p w14:paraId="4EAA3738" w14:textId="77777777" w:rsidR="007A7C00" w:rsidRPr="004A4C4A" w:rsidRDefault="007A7C00" w:rsidP="004A4C4A">
      <w:pPr>
        <w:rPr>
          <w:b/>
          <w:sz w:val="20"/>
        </w:rPr>
      </w:pPr>
    </w:p>
    <w:p w14:paraId="73154279" w14:textId="1DA82222" w:rsidR="00877F59" w:rsidRPr="00453E13" w:rsidRDefault="00877F59" w:rsidP="00453E13">
      <w:pPr>
        <w:jc w:val="center"/>
        <w:rPr>
          <w:b/>
        </w:rPr>
      </w:pPr>
      <w:r w:rsidRPr="00453E13">
        <w:rPr>
          <w:b/>
        </w:rPr>
        <w:t xml:space="preserve">NOMINATION FOR POSITION ON THE </w:t>
      </w:r>
      <w:r w:rsidR="00072462">
        <w:rPr>
          <w:b/>
        </w:rPr>
        <w:t>BOARD</w:t>
      </w:r>
    </w:p>
    <w:p w14:paraId="11A401B6" w14:textId="77777777" w:rsidR="00877F59" w:rsidRPr="00453E13" w:rsidRDefault="00453E13">
      <w:pPr>
        <w:jc w:val="center"/>
        <w:rPr>
          <w:b/>
        </w:rPr>
      </w:pPr>
      <w:r w:rsidRPr="00453E13">
        <w:rPr>
          <w:b/>
        </w:rPr>
        <w:t>of the Victorian Chapter of Learning Environments Australasia</w:t>
      </w:r>
    </w:p>
    <w:p w14:paraId="5BE2705E" w14:textId="6650BD54" w:rsidR="00877F59" w:rsidRDefault="00877F59" w:rsidP="005A38F1">
      <w:pPr>
        <w:tabs>
          <w:tab w:val="left" w:pos="7125"/>
        </w:tabs>
        <w:jc w:val="both"/>
      </w:pPr>
    </w:p>
    <w:p w14:paraId="18FDAA68" w14:textId="6140A3B0" w:rsidR="00877F59" w:rsidRDefault="00877F59" w:rsidP="005A38F1">
      <w:pPr>
        <w:jc w:val="both"/>
        <w:rPr>
          <w:sz w:val="20"/>
        </w:rPr>
      </w:pPr>
      <w:r>
        <w:rPr>
          <w:sz w:val="20"/>
        </w:rPr>
        <w:t xml:space="preserve">I confirm I am a financial member of </w:t>
      </w:r>
      <w:r w:rsidR="009B2E26">
        <w:rPr>
          <w:sz w:val="20"/>
        </w:rPr>
        <w:t>Learning Environments Australasia</w:t>
      </w:r>
      <w:r w:rsidR="0094596B">
        <w:rPr>
          <w:sz w:val="20"/>
        </w:rPr>
        <w:t xml:space="preserve">, </w:t>
      </w:r>
      <w:r w:rsidR="00252856">
        <w:rPr>
          <w:sz w:val="20"/>
        </w:rPr>
        <w:t>a resident of Victoria</w:t>
      </w:r>
      <w:r w:rsidR="0094596B">
        <w:rPr>
          <w:sz w:val="20"/>
        </w:rPr>
        <w:t>,</w:t>
      </w:r>
      <w:r>
        <w:rPr>
          <w:sz w:val="20"/>
        </w:rPr>
        <w:t xml:space="preserve"> and nominate </w:t>
      </w:r>
      <w:r w:rsidR="003C1A8A">
        <w:rPr>
          <w:sz w:val="20"/>
        </w:rPr>
        <w:t xml:space="preserve">the following person </w:t>
      </w:r>
      <w:r>
        <w:rPr>
          <w:sz w:val="20"/>
        </w:rPr>
        <w:t xml:space="preserve">to fill one of the vacant </w:t>
      </w:r>
      <w:r w:rsidR="002D2D65">
        <w:rPr>
          <w:sz w:val="20"/>
        </w:rPr>
        <w:t>board</w:t>
      </w:r>
      <w:r>
        <w:rPr>
          <w:sz w:val="20"/>
        </w:rPr>
        <w:t xml:space="preserve"> positions</w:t>
      </w:r>
      <w:r w:rsidR="00F774CE">
        <w:rPr>
          <w:sz w:val="20"/>
        </w:rPr>
        <w:t>.</w:t>
      </w:r>
      <w:r w:rsidR="00F774CE" w:rsidRPr="00F774CE">
        <w:rPr>
          <w:sz w:val="20"/>
        </w:rPr>
        <w:t xml:space="preserve"> </w:t>
      </w:r>
    </w:p>
    <w:p w14:paraId="567F0C9B" w14:textId="77777777" w:rsidR="00877F59" w:rsidRDefault="00877F59" w:rsidP="005A38F1">
      <w:pPr>
        <w:jc w:val="both"/>
        <w:rPr>
          <w:sz w:val="20"/>
        </w:rPr>
      </w:pPr>
    </w:p>
    <w:p w14:paraId="6A205321" w14:textId="77777777" w:rsidR="00B136E5" w:rsidRPr="0056507B" w:rsidRDefault="00B136E5" w:rsidP="0056507B">
      <w:pPr>
        <w:tabs>
          <w:tab w:val="center" w:pos="5670"/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 xml:space="preserve">Name of nominee: </w:t>
      </w:r>
      <w:r w:rsidRPr="0056507B">
        <w:rPr>
          <w:b/>
          <w:bCs/>
          <w:sz w:val="20"/>
          <w:u w:val="dotted"/>
        </w:rPr>
        <w:tab/>
      </w:r>
      <w:r w:rsidRPr="0056507B">
        <w:rPr>
          <w:b/>
          <w:bCs/>
          <w:sz w:val="20"/>
          <w:u w:val="dotted"/>
        </w:rPr>
        <w:tab/>
      </w:r>
    </w:p>
    <w:p w14:paraId="7521FB11" w14:textId="77777777" w:rsidR="00B136E5" w:rsidRDefault="00B136E5" w:rsidP="00B136E5">
      <w:pPr>
        <w:tabs>
          <w:tab w:val="center" w:pos="3261"/>
          <w:tab w:val="right" w:pos="4820"/>
          <w:tab w:val="center" w:pos="5670"/>
        </w:tabs>
        <w:jc w:val="both"/>
        <w:rPr>
          <w:sz w:val="20"/>
        </w:rPr>
      </w:pPr>
    </w:p>
    <w:p w14:paraId="6237A78A" w14:textId="77777777" w:rsidR="003C1A8A" w:rsidRPr="0056507B" w:rsidRDefault="003C1A8A" w:rsidP="005A38F1">
      <w:pPr>
        <w:tabs>
          <w:tab w:val="center" w:pos="5670"/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>Name of person nominating</w:t>
      </w:r>
      <w:r w:rsidR="009B2E26" w:rsidRPr="0056507B">
        <w:rPr>
          <w:b/>
          <w:bCs/>
          <w:sz w:val="20"/>
        </w:rPr>
        <w:t>:</w:t>
      </w:r>
      <w:r w:rsidR="00453E13" w:rsidRPr="0056507B">
        <w:rPr>
          <w:b/>
          <w:bCs/>
          <w:sz w:val="20"/>
        </w:rPr>
        <w:t xml:space="preserve"> </w:t>
      </w:r>
      <w:r w:rsidR="007B3C1C" w:rsidRPr="0056507B">
        <w:rPr>
          <w:b/>
          <w:bCs/>
          <w:sz w:val="20"/>
          <w:u w:val="dotted"/>
        </w:rPr>
        <w:tab/>
      </w:r>
      <w:r w:rsidR="00453E13" w:rsidRPr="0056507B">
        <w:rPr>
          <w:b/>
          <w:bCs/>
          <w:sz w:val="20"/>
          <w:u w:val="dotted"/>
        </w:rPr>
        <w:tab/>
      </w:r>
    </w:p>
    <w:p w14:paraId="0C233260" w14:textId="77777777" w:rsidR="003C1A8A" w:rsidRDefault="003C1A8A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3D504D2A" w14:textId="77777777" w:rsidR="00F774CE" w:rsidRPr="0056507B" w:rsidRDefault="00877F59" w:rsidP="005A38F1">
      <w:pPr>
        <w:tabs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 xml:space="preserve">Signed </w:t>
      </w:r>
      <w:r w:rsidR="003C1A8A" w:rsidRPr="0056507B">
        <w:rPr>
          <w:b/>
          <w:bCs/>
          <w:sz w:val="20"/>
        </w:rPr>
        <w:t>by person nominating</w:t>
      </w:r>
      <w:r w:rsidR="009B2E26" w:rsidRPr="0056507B">
        <w:rPr>
          <w:b/>
          <w:bCs/>
          <w:sz w:val="20"/>
        </w:rPr>
        <w:t>:</w:t>
      </w:r>
      <w:r w:rsidR="00453E13" w:rsidRPr="0056507B">
        <w:rPr>
          <w:b/>
          <w:bCs/>
          <w:sz w:val="20"/>
        </w:rPr>
        <w:t xml:space="preserve"> </w:t>
      </w:r>
      <w:r w:rsidR="00453E13" w:rsidRPr="0056507B">
        <w:rPr>
          <w:b/>
          <w:bCs/>
          <w:sz w:val="20"/>
          <w:u w:val="dotted"/>
        </w:rPr>
        <w:tab/>
      </w:r>
    </w:p>
    <w:p w14:paraId="4CAD1841" w14:textId="77777777" w:rsidR="00F774CE" w:rsidRDefault="00F774CE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278840D8" w14:textId="77777777" w:rsidR="003C1A8A" w:rsidRPr="00E32D8E" w:rsidRDefault="003C1A8A" w:rsidP="005A38F1">
      <w:pPr>
        <w:tabs>
          <w:tab w:val="center" w:pos="3261"/>
          <w:tab w:val="right" w:pos="4820"/>
        </w:tabs>
        <w:jc w:val="both"/>
        <w:rPr>
          <w:b/>
          <w:bCs/>
          <w:sz w:val="20"/>
        </w:rPr>
      </w:pPr>
      <w:r w:rsidRPr="00E32D8E">
        <w:rPr>
          <w:b/>
          <w:bCs/>
          <w:sz w:val="20"/>
        </w:rPr>
        <w:t>Nominee statement:</w:t>
      </w:r>
    </w:p>
    <w:p w14:paraId="312C6008" w14:textId="5600F10E" w:rsidR="003C1A8A" w:rsidRDefault="003C1A8A" w:rsidP="005A38F1">
      <w:pPr>
        <w:tabs>
          <w:tab w:val="center" w:pos="3261"/>
          <w:tab w:val="right" w:pos="4820"/>
        </w:tabs>
        <w:jc w:val="both"/>
        <w:rPr>
          <w:sz w:val="20"/>
        </w:rPr>
      </w:pPr>
      <w:r>
        <w:rPr>
          <w:sz w:val="20"/>
        </w:rPr>
        <w:t xml:space="preserve">I, the person nominated above, accept the nomination for election to the </w:t>
      </w:r>
      <w:r w:rsidR="006D52FC">
        <w:rPr>
          <w:sz w:val="20"/>
        </w:rPr>
        <w:t>Victorian Chapter B</w:t>
      </w:r>
      <w:r w:rsidR="002D2D65">
        <w:rPr>
          <w:sz w:val="20"/>
        </w:rPr>
        <w:t>oard</w:t>
      </w:r>
      <w:r w:rsidR="002F0865" w:rsidRPr="002F0865">
        <w:rPr>
          <w:sz w:val="20"/>
        </w:rPr>
        <w:t xml:space="preserve"> </w:t>
      </w:r>
      <w:r w:rsidR="002F0865">
        <w:rPr>
          <w:sz w:val="20"/>
        </w:rPr>
        <w:t>of Learning Environments Australasia</w:t>
      </w:r>
      <w:r>
        <w:rPr>
          <w:sz w:val="20"/>
        </w:rPr>
        <w:t>. I understand that the position is for a term of two years.</w:t>
      </w:r>
    </w:p>
    <w:p w14:paraId="0E6CEA47" w14:textId="77777777" w:rsidR="003C1A8A" w:rsidRDefault="003C1A8A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03645155" w14:textId="77777777" w:rsidR="003C1A8A" w:rsidRPr="0056507B" w:rsidRDefault="003C1A8A" w:rsidP="005A38F1">
      <w:pPr>
        <w:tabs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>Signed</w:t>
      </w:r>
      <w:r w:rsidR="009B2E26" w:rsidRPr="0056507B">
        <w:rPr>
          <w:b/>
          <w:bCs/>
          <w:sz w:val="20"/>
        </w:rPr>
        <w:t>:</w:t>
      </w:r>
      <w:r w:rsidRPr="0056507B">
        <w:rPr>
          <w:b/>
          <w:bCs/>
          <w:sz w:val="20"/>
        </w:rPr>
        <w:t xml:space="preserve"> </w:t>
      </w:r>
      <w:r w:rsidR="00453E13" w:rsidRPr="0056507B">
        <w:rPr>
          <w:b/>
          <w:bCs/>
          <w:sz w:val="20"/>
          <w:u w:val="dotted"/>
        </w:rPr>
        <w:tab/>
      </w:r>
    </w:p>
    <w:p w14:paraId="3A90CB73" w14:textId="77777777" w:rsidR="00F774CE" w:rsidRDefault="00F774CE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5FD9BCA3" w14:textId="77777777" w:rsidR="00877F59" w:rsidRPr="0056507B" w:rsidRDefault="00877F59" w:rsidP="005A38F1">
      <w:pPr>
        <w:tabs>
          <w:tab w:val="center" w:pos="4820"/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>Date</w:t>
      </w:r>
      <w:r w:rsidR="009B2E26" w:rsidRPr="0056507B">
        <w:rPr>
          <w:b/>
          <w:bCs/>
          <w:sz w:val="20"/>
        </w:rPr>
        <w:t>:</w:t>
      </w:r>
      <w:r w:rsidRPr="0056507B">
        <w:rPr>
          <w:b/>
          <w:bCs/>
          <w:sz w:val="20"/>
        </w:rPr>
        <w:t xml:space="preserve"> </w:t>
      </w:r>
      <w:r w:rsidR="00453E13" w:rsidRPr="0056507B">
        <w:rPr>
          <w:b/>
          <w:bCs/>
          <w:sz w:val="20"/>
          <w:u w:val="dotted"/>
        </w:rPr>
        <w:tab/>
      </w:r>
      <w:r w:rsidR="00453E13" w:rsidRPr="0056507B">
        <w:rPr>
          <w:b/>
          <w:bCs/>
          <w:sz w:val="20"/>
          <w:u w:val="dotted"/>
        </w:rPr>
        <w:tab/>
      </w:r>
    </w:p>
    <w:p w14:paraId="3F26AC74" w14:textId="77777777" w:rsidR="00877F59" w:rsidRDefault="00877F59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6A5F91CC" w14:textId="7E7EF3DC" w:rsidR="003D7A82" w:rsidRPr="00617D2E" w:rsidRDefault="00A8129D" w:rsidP="00617D2E">
      <w:pPr>
        <w:jc w:val="center"/>
        <w:rPr>
          <w:b/>
          <w:bCs/>
          <w:sz w:val="20"/>
          <w:u w:val="single"/>
        </w:rPr>
      </w:pPr>
      <w:r w:rsidRPr="00B7213C">
        <w:rPr>
          <w:sz w:val="20"/>
        </w:rPr>
        <w:t>Nominations must reach the</w:t>
      </w:r>
      <w:r w:rsidR="00617D2E" w:rsidRPr="00B7213C">
        <w:rPr>
          <w:sz w:val="20"/>
        </w:rPr>
        <w:br/>
      </w:r>
      <w:r w:rsidR="00E326E0">
        <w:rPr>
          <w:sz w:val="20"/>
        </w:rPr>
        <w:t xml:space="preserve">Victorian Chapter Administrator at </w:t>
      </w:r>
      <w:hyperlink r:id="rId10" w:history="1">
        <w:r w:rsidR="003907E0" w:rsidRPr="000E25E5">
          <w:rPr>
            <w:rStyle w:val="Hyperlink"/>
            <w:sz w:val="20"/>
          </w:rPr>
          <w:t>vic@learningenvironments.org.au</w:t>
        </w:r>
      </w:hyperlink>
      <w:r w:rsidR="003907E0">
        <w:rPr>
          <w:sz w:val="20"/>
        </w:rPr>
        <w:t xml:space="preserve"> </w:t>
      </w:r>
      <w:r w:rsidR="001A0558" w:rsidRPr="0010714A">
        <w:rPr>
          <w:rStyle w:val="Hyperlink"/>
          <w:color w:val="auto"/>
          <w:sz w:val="20"/>
          <w:u w:val="none"/>
        </w:rPr>
        <w:t>by</w:t>
      </w:r>
      <w:r w:rsidR="00F708BE" w:rsidRPr="00B7213C">
        <w:rPr>
          <w:sz w:val="20"/>
        </w:rPr>
        <w:br/>
      </w:r>
      <w:r w:rsidR="008065F4">
        <w:rPr>
          <w:b/>
          <w:bCs/>
          <w:sz w:val="20"/>
          <w:u w:val="single"/>
        </w:rPr>
        <w:t>5</w:t>
      </w:r>
      <w:r w:rsidR="00453E13">
        <w:rPr>
          <w:b/>
          <w:bCs/>
          <w:sz w:val="20"/>
          <w:u w:val="single"/>
        </w:rPr>
        <w:t>:</w:t>
      </w:r>
      <w:r w:rsidR="00492E7A">
        <w:rPr>
          <w:b/>
          <w:bCs/>
          <w:sz w:val="20"/>
          <w:u w:val="single"/>
        </w:rPr>
        <w:t>3</w:t>
      </w:r>
      <w:r w:rsidR="00877F59">
        <w:rPr>
          <w:b/>
          <w:bCs/>
          <w:sz w:val="20"/>
          <w:u w:val="single"/>
        </w:rPr>
        <w:t>0 pm</w:t>
      </w:r>
      <w:r w:rsidR="00453E13">
        <w:rPr>
          <w:b/>
          <w:bCs/>
          <w:sz w:val="20"/>
          <w:u w:val="single"/>
        </w:rPr>
        <w:t xml:space="preserve"> on </w:t>
      </w:r>
      <w:r w:rsidR="009A5557">
        <w:rPr>
          <w:b/>
          <w:bCs/>
          <w:sz w:val="20"/>
          <w:u w:val="single"/>
        </w:rPr>
        <w:t>Thursday</w:t>
      </w:r>
      <w:r w:rsidR="00492E7A">
        <w:rPr>
          <w:b/>
          <w:bCs/>
          <w:sz w:val="20"/>
          <w:u w:val="single"/>
        </w:rPr>
        <w:t xml:space="preserve"> </w:t>
      </w:r>
      <w:r w:rsidR="008A08C8">
        <w:rPr>
          <w:b/>
          <w:bCs/>
          <w:sz w:val="20"/>
          <w:u w:val="single"/>
        </w:rPr>
        <w:t>2</w:t>
      </w:r>
      <w:r w:rsidR="008A08C8" w:rsidRPr="008A08C8">
        <w:rPr>
          <w:b/>
          <w:bCs/>
          <w:sz w:val="20"/>
          <w:u w:val="single"/>
          <w:vertAlign w:val="superscript"/>
        </w:rPr>
        <w:t>nd</w:t>
      </w:r>
      <w:r w:rsidR="008A08C8">
        <w:rPr>
          <w:b/>
          <w:bCs/>
          <w:sz w:val="20"/>
          <w:u w:val="single"/>
        </w:rPr>
        <w:t xml:space="preserve"> </w:t>
      </w:r>
      <w:r w:rsidR="00492E7A">
        <w:rPr>
          <w:b/>
          <w:bCs/>
          <w:sz w:val="20"/>
          <w:u w:val="single"/>
        </w:rPr>
        <w:t>November 2023.</w:t>
      </w:r>
    </w:p>
    <w:sectPr w:rsidR="003D7A82" w:rsidRPr="00617D2E" w:rsidSect="009B2E26">
      <w:headerReference w:type="default" r:id="rId11"/>
      <w:pgSz w:w="11907" w:h="16840" w:code="9"/>
      <w:pgMar w:top="2552" w:right="1440" w:bottom="1134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4036D" w14:textId="77777777" w:rsidR="006A5420" w:rsidRDefault="006A5420" w:rsidP="00F774CE">
      <w:r>
        <w:separator/>
      </w:r>
    </w:p>
  </w:endnote>
  <w:endnote w:type="continuationSeparator" w:id="0">
    <w:p w14:paraId="4BB586B2" w14:textId="77777777" w:rsidR="006A5420" w:rsidRDefault="006A5420" w:rsidP="00F77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80502" w14:textId="77777777" w:rsidR="006A5420" w:rsidRDefault="006A5420" w:rsidP="00F774CE">
      <w:r>
        <w:separator/>
      </w:r>
    </w:p>
  </w:footnote>
  <w:footnote w:type="continuationSeparator" w:id="0">
    <w:p w14:paraId="43F1529E" w14:textId="77777777" w:rsidR="006A5420" w:rsidRDefault="006A5420" w:rsidP="00F77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C821" w14:textId="77777777" w:rsidR="00A40C13" w:rsidRDefault="00453E13" w:rsidP="00E45105">
    <w:pPr>
      <w:pStyle w:val="Header"/>
      <w:jc w:val="right"/>
    </w:pPr>
    <w:r>
      <w:rPr>
        <w:noProof/>
        <w:lang w:eastAsia="en-AU"/>
      </w:rPr>
      <w:drawing>
        <wp:inline distT="0" distB="0" distL="0" distR="0" wp14:anchorId="4715BA80" wp14:editId="27A09758">
          <wp:extent cx="2155559" cy="900000"/>
          <wp:effectExtent l="0" t="0" r="0" b="0"/>
          <wp:docPr id="4" name="Picture 4" descr="C:\Users\WHay\Documents\WHay Documents\LEA Docs\LEA Branding\LEARNING-ENVIRONMENT-LOGO_VI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Hay\Documents\WHay Documents\LEA Docs\LEA Branding\LEARNING-ENVIRONMENT-LOGO_VIC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5559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MwM7QwtrSwtDRQ0lEKTi0uzszPAykwrQUAJZwlSCwAAAA="/>
  </w:docVars>
  <w:rsids>
    <w:rsidRoot w:val="00877F59"/>
    <w:rsid w:val="00072462"/>
    <w:rsid w:val="00082D84"/>
    <w:rsid w:val="000C0872"/>
    <w:rsid w:val="000C55C0"/>
    <w:rsid w:val="000D301D"/>
    <w:rsid w:val="000D405C"/>
    <w:rsid w:val="000E1784"/>
    <w:rsid w:val="00104352"/>
    <w:rsid w:val="0010714A"/>
    <w:rsid w:val="00123B26"/>
    <w:rsid w:val="001241B7"/>
    <w:rsid w:val="001555F5"/>
    <w:rsid w:val="00162C39"/>
    <w:rsid w:val="001668B5"/>
    <w:rsid w:val="00194244"/>
    <w:rsid w:val="001A0558"/>
    <w:rsid w:val="001C329C"/>
    <w:rsid w:val="001E2EF5"/>
    <w:rsid w:val="00252856"/>
    <w:rsid w:val="00294B92"/>
    <w:rsid w:val="002B39B3"/>
    <w:rsid w:val="002D2D65"/>
    <w:rsid w:val="002F0865"/>
    <w:rsid w:val="0030389E"/>
    <w:rsid w:val="00362CE8"/>
    <w:rsid w:val="003907E0"/>
    <w:rsid w:val="00392502"/>
    <w:rsid w:val="003B5AD8"/>
    <w:rsid w:val="003C1A8A"/>
    <w:rsid w:val="003D7A82"/>
    <w:rsid w:val="003F6C2B"/>
    <w:rsid w:val="00407E14"/>
    <w:rsid w:val="0042064E"/>
    <w:rsid w:val="00453E13"/>
    <w:rsid w:val="00492E7A"/>
    <w:rsid w:val="004A4C4A"/>
    <w:rsid w:val="004F4D0F"/>
    <w:rsid w:val="005111BA"/>
    <w:rsid w:val="005541CA"/>
    <w:rsid w:val="0056507B"/>
    <w:rsid w:val="00571597"/>
    <w:rsid w:val="0059089F"/>
    <w:rsid w:val="005A38F1"/>
    <w:rsid w:val="005A54D4"/>
    <w:rsid w:val="005B3436"/>
    <w:rsid w:val="005C487D"/>
    <w:rsid w:val="005C7395"/>
    <w:rsid w:val="00617D2E"/>
    <w:rsid w:val="006336FB"/>
    <w:rsid w:val="006726EE"/>
    <w:rsid w:val="006A5420"/>
    <w:rsid w:val="006B682D"/>
    <w:rsid w:val="006D52FC"/>
    <w:rsid w:val="006E60CB"/>
    <w:rsid w:val="00751525"/>
    <w:rsid w:val="007A7C00"/>
    <w:rsid w:val="007A7C8B"/>
    <w:rsid w:val="007B3C1C"/>
    <w:rsid w:val="007C6FB3"/>
    <w:rsid w:val="008065F4"/>
    <w:rsid w:val="00816545"/>
    <w:rsid w:val="0081692C"/>
    <w:rsid w:val="00877F59"/>
    <w:rsid w:val="00891A0F"/>
    <w:rsid w:val="0089527F"/>
    <w:rsid w:val="008A08C8"/>
    <w:rsid w:val="0094596B"/>
    <w:rsid w:val="0094762A"/>
    <w:rsid w:val="0097007E"/>
    <w:rsid w:val="009A5557"/>
    <w:rsid w:val="009B2E26"/>
    <w:rsid w:val="009D3EBF"/>
    <w:rsid w:val="009D68C3"/>
    <w:rsid w:val="00A40C13"/>
    <w:rsid w:val="00A7028D"/>
    <w:rsid w:val="00A8129D"/>
    <w:rsid w:val="00AF2A7D"/>
    <w:rsid w:val="00B136E5"/>
    <w:rsid w:val="00B7213C"/>
    <w:rsid w:val="00B8084E"/>
    <w:rsid w:val="00B910C8"/>
    <w:rsid w:val="00B93143"/>
    <w:rsid w:val="00BE123E"/>
    <w:rsid w:val="00C07CB8"/>
    <w:rsid w:val="00C13BCB"/>
    <w:rsid w:val="00C562B2"/>
    <w:rsid w:val="00C61D8F"/>
    <w:rsid w:val="00C632B9"/>
    <w:rsid w:val="00C8408F"/>
    <w:rsid w:val="00CF192A"/>
    <w:rsid w:val="00D20C9C"/>
    <w:rsid w:val="00D378CE"/>
    <w:rsid w:val="00D40826"/>
    <w:rsid w:val="00DA3A8E"/>
    <w:rsid w:val="00DB2974"/>
    <w:rsid w:val="00E326E0"/>
    <w:rsid w:val="00E32D8E"/>
    <w:rsid w:val="00E45105"/>
    <w:rsid w:val="00E951AF"/>
    <w:rsid w:val="00ED104D"/>
    <w:rsid w:val="00EE20E7"/>
    <w:rsid w:val="00F121A4"/>
    <w:rsid w:val="00F15AD4"/>
    <w:rsid w:val="00F53717"/>
    <w:rsid w:val="00F708BE"/>
    <w:rsid w:val="00F774CE"/>
    <w:rsid w:val="00FD14B1"/>
    <w:rsid w:val="00FE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C86A8F"/>
  <w15:docId w15:val="{8459BB63-7185-4A02-89F1-B92F5D637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EnvelopeReturn">
    <w:name w:val="envelope return"/>
    <w:basedOn w:val="Normal"/>
    <w:semiHidden/>
    <w:rPr>
      <w:sz w:val="16"/>
    </w:rPr>
  </w:style>
  <w:style w:type="paragraph" w:styleId="BodyTextIndent">
    <w:name w:val="Body Text Indent"/>
    <w:basedOn w:val="Normal"/>
    <w:semiHidden/>
    <w:pPr>
      <w:ind w:left="2268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F774C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F774CE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F774C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774CE"/>
    <w:rPr>
      <w:rFonts w:ascii="Arial" w:hAnsi="Arial"/>
      <w:sz w:val="22"/>
    </w:rPr>
  </w:style>
  <w:style w:type="character" w:styleId="Hyperlink">
    <w:name w:val="Hyperlink"/>
    <w:uiPriority w:val="99"/>
    <w:unhideWhenUsed/>
    <w:rsid w:val="00F774C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3C1A8A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00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07E"/>
    <w:rPr>
      <w:rFonts w:ascii="Tahoma" w:hAnsi="Tahoma" w:cs="Tahoma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213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121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vic@learningenvironments.org.au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0083ef-6aba-4398-9473-5779ccf1b26c" xsi:nil="true"/>
    <lcf76f155ced4ddcb4097134ff3c332f xmlns="a9f09fee-df22-4d89-964b-e53790f522a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F4F669D0CD8544AA1E411ABA652309" ma:contentTypeVersion="16" ma:contentTypeDescription="Create a new document." ma:contentTypeScope="" ma:versionID="272e69a4925d7512b7508b39d5346df9">
  <xsd:schema xmlns:xsd="http://www.w3.org/2001/XMLSchema" xmlns:xs="http://www.w3.org/2001/XMLSchema" xmlns:p="http://schemas.microsoft.com/office/2006/metadata/properties" xmlns:ns2="e20083ef-6aba-4398-9473-5779ccf1b26c" xmlns:ns3="a9f09fee-df22-4d89-964b-e53790f522a6" targetNamespace="http://schemas.microsoft.com/office/2006/metadata/properties" ma:root="true" ma:fieldsID="8de1a693c4fed592ad7684ec1d4e2d29" ns2:_="" ns3:_="">
    <xsd:import namespace="e20083ef-6aba-4398-9473-5779ccf1b26c"/>
    <xsd:import namespace="a9f09fee-df22-4d89-964b-e53790f522a6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OCR" minOccurs="0"/>
                <xsd:element ref="ns3:MediaLengthInSeconds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0083ef-6aba-4398-9473-5779ccf1b26c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7eeb9690-cfa2-4e72-a35e-e0ed1a5026e6}" ma:internalName="TaxCatchAll" ma:showField="CatchAllData" ma:web="e20083ef-6aba-4398-9473-5779ccf1b2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09fee-df22-4d89-964b-e53790f52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46ae60d-5e87-4bc4-a564-13a7c2d1f3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9BF2D9-A376-4692-9CD1-9BC994FF13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130EC6-4AFF-47E6-8EC3-9AB3AB5D94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996B35-C030-49C5-8C3C-AC7A3988BAD1}">
  <ds:schemaRefs>
    <ds:schemaRef ds:uri="http://schemas.microsoft.com/office/2006/metadata/properties"/>
    <ds:schemaRef ds:uri="http://schemas.microsoft.com/office/infopath/2007/PartnerControls"/>
    <ds:schemaRef ds:uri="e20083ef-6aba-4398-9473-5779ccf1b26c"/>
    <ds:schemaRef ds:uri="a9f09fee-df22-4d89-964b-e53790f522a6"/>
  </ds:schemaRefs>
</ds:datastoreItem>
</file>

<file path=customXml/itemProps4.xml><?xml version="1.0" encoding="utf-8"?>
<ds:datastoreItem xmlns:ds="http://schemas.openxmlformats.org/officeDocument/2006/customXml" ds:itemID="{43EFB7F6-D18C-4D8E-A6DF-CA8BE1BE27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0083ef-6aba-4398-9473-5779ccf1b26c"/>
    <ds:schemaRef ds:uri="a9f09fee-df22-4d89-964b-e53790f522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is given of the</vt:lpstr>
    </vt:vector>
  </TitlesOfParts>
  <Company>Bernard Hennessy, Architect</Company>
  <LinksUpToDate>false</LinksUpToDate>
  <CharactersWithSpaces>1501</CharactersWithSpaces>
  <SharedDoc>false</SharedDoc>
  <HLinks>
    <vt:vector size="12" baseType="variant">
      <vt:variant>
        <vt:i4>4128786</vt:i4>
      </vt:variant>
      <vt:variant>
        <vt:i4>0</vt:i4>
      </vt:variant>
      <vt:variant>
        <vt:i4>0</vt:i4>
      </vt:variant>
      <vt:variant>
        <vt:i4>5</vt:i4>
      </vt:variant>
      <vt:variant>
        <vt:lpwstr>mailto:angela.williams@arup.com.au</vt:lpwstr>
      </vt:variant>
      <vt:variant>
        <vt:lpwstr/>
      </vt:variant>
      <vt:variant>
        <vt:i4>1376364</vt:i4>
      </vt:variant>
      <vt:variant>
        <vt:i4>4138</vt:i4>
      </vt:variant>
      <vt:variant>
        <vt:i4>1025</vt:i4>
      </vt:variant>
      <vt:variant>
        <vt:i4>1</vt:i4>
      </vt:variant>
      <vt:variant>
        <vt:lpwstr>CEFP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is given of the</dc:title>
  <dc:creator>Bernard Hennessy</dc:creator>
  <cp:lastModifiedBy>Emily Flint</cp:lastModifiedBy>
  <cp:revision>62</cp:revision>
  <cp:lastPrinted>2020-10-13T09:53:00Z</cp:lastPrinted>
  <dcterms:created xsi:type="dcterms:W3CDTF">2019-09-25T09:47:00Z</dcterms:created>
  <dcterms:modified xsi:type="dcterms:W3CDTF">2023-10-09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F4F669D0CD8544AA1E411ABA652309</vt:lpwstr>
  </property>
  <property fmtid="{D5CDD505-2E9C-101B-9397-08002B2CF9AE}" pid="3" name="MediaServiceImageTags">
    <vt:lpwstr/>
  </property>
</Properties>
</file>